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435"/>
        <w:tblW w:w="0" w:type="auto"/>
        <w:tblLook w:val="04A0" w:firstRow="1" w:lastRow="0" w:firstColumn="1" w:lastColumn="0" w:noHBand="0" w:noVBand="1"/>
      </w:tblPr>
      <w:tblGrid>
        <w:gridCol w:w="2659"/>
        <w:gridCol w:w="2641"/>
        <w:gridCol w:w="3241"/>
        <w:gridCol w:w="5054"/>
        <w:gridCol w:w="1793"/>
      </w:tblGrid>
      <w:tr w:rsidR="00F36A14" w14:paraId="492C987F" w14:textId="77777777" w:rsidTr="00BC3E3E">
        <w:tc>
          <w:tcPr>
            <w:tcW w:w="3052" w:type="dxa"/>
          </w:tcPr>
          <w:p w14:paraId="66870B5C" w14:textId="77777777" w:rsidR="00F36A14" w:rsidRDefault="00F36A14" w:rsidP="00F36A14">
            <w:r>
              <w:t>Lesson</w:t>
            </w:r>
          </w:p>
        </w:tc>
        <w:tc>
          <w:tcPr>
            <w:tcW w:w="3050" w:type="dxa"/>
          </w:tcPr>
          <w:p w14:paraId="65CBAF12" w14:textId="77777777" w:rsidR="00F36A14" w:rsidRDefault="00F36A14" w:rsidP="00F36A14">
            <w:r>
              <w:t>Aims</w:t>
            </w:r>
          </w:p>
        </w:tc>
        <w:tc>
          <w:tcPr>
            <w:tcW w:w="1831" w:type="dxa"/>
          </w:tcPr>
          <w:p w14:paraId="52083FE5" w14:textId="77777777" w:rsidR="00F36A14" w:rsidRDefault="00F36A14" w:rsidP="00F36A14">
            <w:r>
              <w:t>Resources</w:t>
            </w:r>
          </w:p>
        </w:tc>
        <w:tc>
          <w:tcPr>
            <w:tcW w:w="5529" w:type="dxa"/>
          </w:tcPr>
          <w:p w14:paraId="218825C9" w14:textId="77777777" w:rsidR="00F36A14" w:rsidRDefault="00F36A14" w:rsidP="00F36A14">
            <w:r>
              <w:t>Activities</w:t>
            </w:r>
          </w:p>
        </w:tc>
        <w:tc>
          <w:tcPr>
            <w:tcW w:w="1926" w:type="dxa"/>
          </w:tcPr>
          <w:p w14:paraId="7F1E5194" w14:textId="77777777" w:rsidR="00F36A14" w:rsidRDefault="00F36A14" w:rsidP="00F36A14">
            <w:r>
              <w:t>Prep</w:t>
            </w:r>
          </w:p>
        </w:tc>
      </w:tr>
      <w:tr w:rsidR="00F36A14" w14:paraId="76D80C47" w14:textId="77777777" w:rsidTr="00BC3E3E">
        <w:tc>
          <w:tcPr>
            <w:tcW w:w="3052" w:type="dxa"/>
          </w:tcPr>
          <w:p w14:paraId="4EE3122F" w14:textId="2BAAFA8E" w:rsidR="00F36A14" w:rsidRDefault="00F36A14" w:rsidP="00F36A14">
            <w:r>
              <w:t>1. Causes</w:t>
            </w:r>
            <w:r w:rsidR="00224307">
              <w:t xml:space="preserve"> </w:t>
            </w:r>
            <w:r>
              <w:t>– air masses and weather</w:t>
            </w:r>
          </w:p>
        </w:tc>
        <w:tc>
          <w:tcPr>
            <w:tcW w:w="3050" w:type="dxa"/>
          </w:tcPr>
          <w:p w14:paraId="783D6AF0" w14:textId="207B7791" w:rsidR="00F36A14" w:rsidRDefault="00F36A14" w:rsidP="00F36A14">
            <w:r>
              <w:t>To be able to describe what an</w:t>
            </w:r>
            <w:r w:rsidR="001B3A1E">
              <w:t>d</w:t>
            </w:r>
            <w:r>
              <w:t xml:space="preserve"> air mass is</w:t>
            </w:r>
          </w:p>
          <w:p w14:paraId="673C7F88" w14:textId="77777777" w:rsidR="00F36A14" w:rsidRDefault="00F36A14" w:rsidP="00F36A14">
            <w:r>
              <w:t>To be able to explain why the UK was affected by heavy snow</w:t>
            </w:r>
          </w:p>
        </w:tc>
        <w:tc>
          <w:tcPr>
            <w:tcW w:w="1831" w:type="dxa"/>
          </w:tcPr>
          <w:p w14:paraId="44498EAD" w14:textId="6995023B" w:rsidR="00F36A14" w:rsidRDefault="00530BEF" w:rsidP="00F36A14">
            <w:r>
              <w:t>PPT 1</w:t>
            </w:r>
            <w:r w:rsidR="003D02C5">
              <w:t xml:space="preserve"> Intro and Air Masses</w:t>
            </w:r>
          </w:p>
          <w:p w14:paraId="17EBFD84" w14:textId="77777777" w:rsidR="00530BEF" w:rsidRDefault="00530BEF" w:rsidP="00F36A14"/>
          <w:p w14:paraId="41D5FF65" w14:textId="76F7B3FE" w:rsidR="00530BEF" w:rsidRDefault="00530BEF" w:rsidP="00F36A14">
            <w:r>
              <w:t>Blank UK Map</w:t>
            </w:r>
            <w:r w:rsidR="003D02C5">
              <w:t xml:space="preserve"> (one each)</w:t>
            </w:r>
          </w:p>
          <w:p w14:paraId="096F47EE" w14:textId="77777777" w:rsidR="003D02C5" w:rsidRDefault="003D02C5" w:rsidP="00F36A14"/>
          <w:p w14:paraId="16F57879" w14:textId="3BA91FB0" w:rsidR="003D02C5" w:rsidRDefault="003D02C5" w:rsidP="00F36A14">
            <w:r>
              <w:t>Worksheet 1 includes prep (one each)</w:t>
            </w:r>
          </w:p>
        </w:tc>
        <w:tc>
          <w:tcPr>
            <w:tcW w:w="5529" w:type="dxa"/>
          </w:tcPr>
          <w:p w14:paraId="3E4B8F04" w14:textId="0ACD531A" w:rsidR="00BC3E3E" w:rsidRDefault="00BC3E3E" w:rsidP="00F36A14">
            <w:r>
              <w:t>Introductions/Expectations/Issue resources (20 mins)</w:t>
            </w:r>
          </w:p>
          <w:p w14:paraId="1CF74D4C" w14:textId="38EAA8D8" w:rsidR="00BC3E3E" w:rsidRDefault="00BC3E3E" w:rsidP="00F36A14">
            <w:r>
              <w:rPr>
                <w:b/>
              </w:rPr>
              <w:t>Starter</w:t>
            </w:r>
            <w:r>
              <w:t>: Beast from the East – what do you remember? (5 mins)</w:t>
            </w:r>
          </w:p>
          <w:p w14:paraId="58171F3B" w14:textId="3016D29B" w:rsidR="00BC3E3E" w:rsidRPr="00BC3E3E" w:rsidRDefault="00BC3E3E" w:rsidP="00F36A14">
            <w:r>
              <w:rPr>
                <w:b/>
              </w:rPr>
              <w:t>Main activity</w:t>
            </w:r>
            <w:r>
              <w:t>:</w:t>
            </w:r>
          </w:p>
          <w:p w14:paraId="621B7B4B" w14:textId="25F7A58E" w:rsidR="00F36A14" w:rsidRDefault="00BC3E3E" w:rsidP="00F36A14">
            <w:r>
              <w:t>Understanding air masses – annotate map</w:t>
            </w:r>
            <w:r w:rsidR="00642A65">
              <w:t xml:space="preserve"> of UK showing 5 air masses. (15</w:t>
            </w:r>
            <w:r>
              <w:t xml:space="preserve"> mins)</w:t>
            </w:r>
          </w:p>
          <w:p w14:paraId="598F0BDB" w14:textId="41C0FACF" w:rsidR="00F36A14" w:rsidRDefault="00F36A14" w:rsidP="00F36A14">
            <w:r>
              <w:t>Answer questions</w:t>
            </w:r>
            <w:r w:rsidR="00BC3E3E">
              <w:t xml:space="preserve"> on air masses. (15 mins)</w:t>
            </w:r>
          </w:p>
          <w:p w14:paraId="5355D512" w14:textId="78E6A938" w:rsidR="00BC3E3E" w:rsidRPr="00642A65" w:rsidRDefault="00BC3E3E" w:rsidP="00BC3E3E">
            <w:r>
              <w:rPr>
                <w:b/>
              </w:rPr>
              <w:t>Give prep</w:t>
            </w:r>
            <w:r w:rsidR="00642A65">
              <w:rPr>
                <w:b/>
              </w:rPr>
              <w:t xml:space="preserve"> </w:t>
            </w:r>
            <w:r w:rsidR="00642A65">
              <w:t>(5 mins)</w:t>
            </w:r>
          </w:p>
        </w:tc>
        <w:tc>
          <w:tcPr>
            <w:tcW w:w="1926" w:type="dxa"/>
          </w:tcPr>
          <w:p w14:paraId="1EDBF1CD" w14:textId="056021B8" w:rsidR="00F36A14" w:rsidRDefault="00BC3E3E" w:rsidP="00F36A14">
            <w:r>
              <w:t>Match clothing to the air mass</w:t>
            </w:r>
            <w:r w:rsidR="003D02C5">
              <w:t>, instructions on worksheet.</w:t>
            </w:r>
          </w:p>
        </w:tc>
      </w:tr>
      <w:tr w:rsidR="00F36A14" w14:paraId="49C6DC80" w14:textId="77777777" w:rsidTr="00BC3E3E">
        <w:tc>
          <w:tcPr>
            <w:tcW w:w="3052" w:type="dxa"/>
          </w:tcPr>
          <w:p w14:paraId="595BF295" w14:textId="77777777" w:rsidR="00F36A14" w:rsidRDefault="00F36A14" w:rsidP="00F36A14">
            <w:r>
              <w:t>2. The weather situation</w:t>
            </w:r>
          </w:p>
        </w:tc>
        <w:tc>
          <w:tcPr>
            <w:tcW w:w="3050" w:type="dxa"/>
          </w:tcPr>
          <w:p w14:paraId="37762275" w14:textId="77777777" w:rsidR="00F36A14" w:rsidRDefault="00F36A14" w:rsidP="00F36A14">
            <w:r>
              <w:t>To be able to describe the weather in February 2018</w:t>
            </w:r>
          </w:p>
          <w:p w14:paraId="4A14C4A9" w14:textId="77777777" w:rsidR="00F36A14" w:rsidRDefault="00F36A14" w:rsidP="00F36A14">
            <w:r>
              <w:t>To be able to describe maps and graphs</w:t>
            </w:r>
          </w:p>
        </w:tc>
        <w:tc>
          <w:tcPr>
            <w:tcW w:w="1831" w:type="dxa"/>
          </w:tcPr>
          <w:p w14:paraId="225EBA61" w14:textId="77777777" w:rsidR="004B660C" w:rsidRDefault="004B660C" w:rsidP="00F36A14"/>
          <w:p w14:paraId="6114A355" w14:textId="1482A74A" w:rsidR="004B660C" w:rsidRPr="004B660C" w:rsidRDefault="004B660C" w:rsidP="004B660C">
            <w:r>
              <w:t xml:space="preserve">YouTube clip: </w:t>
            </w:r>
            <w:hyperlink r:id="rId7" w:history="1">
              <w:r w:rsidRPr="004B660C">
                <w:rPr>
                  <w:rStyle w:val="Hyperlink"/>
                </w:rPr>
                <w:t>https://www.youtube.com/</w:t>
              </w:r>
              <w:r w:rsidR="00AB3C7A">
                <w:rPr>
                  <w:rStyle w:val="Hyperlink"/>
                </w:rPr>
                <w:t xml:space="preserve"> </w:t>
              </w:r>
              <w:proofErr w:type="spellStart"/>
              <w:r w:rsidRPr="004B660C">
                <w:rPr>
                  <w:rStyle w:val="Hyperlink"/>
                </w:rPr>
                <w:t>watch?v</w:t>
              </w:r>
              <w:proofErr w:type="spellEnd"/>
              <w:r w:rsidRPr="004B660C">
                <w:rPr>
                  <w:rStyle w:val="Hyperlink"/>
                </w:rPr>
                <w:t>=</w:t>
              </w:r>
            </w:hyperlink>
            <w:hyperlink r:id="rId8" w:history="1">
              <w:r w:rsidRPr="004B660C">
                <w:rPr>
                  <w:rStyle w:val="Hyperlink"/>
                </w:rPr>
                <w:t>jj6-ZUoEgNo</w:t>
              </w:r>
            </w:hyperlink>
            <w:r w:rsidRPr="004B660C">
              <w:t xml:space="preserve"> </w:t>
            </w:r>
          </w:p>
          <w:p w14:paraId="0150D407" w14:textId="77777777" w:rsidR="004B660C" w:rsidRDefault="004B660C" w:rsidP="00F36A14"/>
          <w:p w14:paraId="65BE2CD4" w14:textId="27A1DC46" w:rsidR="003B141C" w:rsidRDefault="003B141C" w:rsidP="00F36A14">
            <w:r>
              <w:t>Table with questions to fill in</w:t>
            </w:r>
          </w:p>
          <w:p w14:paraId="36D19329" w14:textId="77777777" w:rsidR="003B141C" w:rsidRDefault="003B141C" w:rsidP="00F36A14"/>
          <w:p w14:paraId="29FDAB40" w14:textId="77777777" w:rsidR="00DF6A3D" w:rsidRDefault="00DF6A3D" w:rsidP="00F36A14">
            <w:r>
              <w:t>Workstation information and question cards</w:t>
            </w:r>
          </w:p>
          <w:p w14:paraId="18CF91E8" w14:textId="77777777" w:rsidR="003B141C" w:rsidRDefault="003B141C" w:rsidP="00F36A14"/>
          <w:p w14:paraId="19C95F4A" w14:textId="77C2BA3F" w:rsidR="003B141C" w:rsidRDefault="003B141C" w:rsidP="00F36A14">
            <w:r>
              <w:t>Prep questions</w:t>
            </w:r>
          </w:p>
        </w:tc>
        <w:tc>
          <w:tcPr>
            <w:tcW w:w="5529" w:type="dxa"/>
          </w:tcPr>
          <w:p w14:paraId="15B6548E" w14:textId="379DE314" w:rsidR="003D02C5" w:rsidRPr="003D02C5" w:rsidRDefault="003D02C5" w:rsidP="00F36A14">
            <w:r>
              <w:t>Recap previous lesson by going over prep (5 mins)</w:t>
            </w:r>
          </w:p>
          <w:p w14:paraId="329C24CD" w14:textId="35D1163C" w:rsidR="00BC3E3E" w:rsidRDefault="00BC3E3E" w:rsidP="00F36A14">
            <w:r>
              <w:rPr>
                <w:b/>
              </w:rPr>
              <w:t>Starter</w:t>
            </w:r>
            <w:r>
              <w:t>: Show video clip of news – note down weather information (10 mins)</w:t>
            </w:r>
          </w:p>
          <w:p w14:paraId="314EDC3B" w14:textId="0B7E9B0D" w:rsidR="003B141C" w:rsidRDefault="00682CBD" w:rsidP="00F36A14">
            <w:r>
              <w:t>((</w:t>
            </w:r>
            <w:r w:rsidR="003B141C">
              <w:t>How snow forms (10 mins)</w:t>
            </w:r>
            <w:r>
              <w:t>))</w:t>
            </w:r>
          </w:p>
          <w:p w14:paraId="36255733" w14:textId="2041DB6E" w:rsidR="00BC3E3E" w:rsidRPr="00BC3E3E" w:rsidRDefault="00BC3E3E" w:rsidP="00F36A14">
            <w:pPr>
              <w:rPr>
                <w:b/>
              </w:rPr>
            </w:pPr>
            <w:r>
              <w:rPr>
                <w:b/>
              </w:rPr>
              <w:t>Main activity:</w:t>
            </w:r>
          </w:p>
          <w:p w14:paraId="76D17490" w14:textId="394D623D" w:rsidR="00F36A14" w:rsidRDefault="00F36A14" w:rsidP="00F36A14">
            <w:r>
              <w:t>Workstations with maps/graphs – skills based</w:t>
            </w:r>
            <w:r w:rsidR="00BC3E3E">
              <w:t xml:space="preserve"> – to describe the weather over those few days. Questions at each station. (30 mins)</w:t>
            </w:r>
          </w:p>
          <w:p w14:paraId="2BE8E3B1" w14:textId="77777777" w:rsidR="00BC3E3E" w:rsidRDefault="00BC3E3E" w:rsidP="00BC3E3E">
            <w:pPr>
              <w:pStyle w:val="ListParagraph"/>
              <w:numPr>
                <w:ilvl w:val="0"/>
                <w:numId w:val="1"/>
              </w:numPr>
            </w:pPr>
            <w:r>
              <w:t>Snow depths</w:t>
            </w:r>
          </w:p>
          <w:p w14:paraId="1F92C707" w14:textId="77777777" w:rsidR="00BC3E3E" w:rsidRDefault="00BC3E3E" w:rsidP="00BC3E3E">
            <w:pPr>
              <w:pStyle w:val="ListParagraph"/>
              <w:numPr>
                <w:ilvl w:val="0"/>
                <w:numId w:val="1"/>
              </w:numPr>
            </w:pPr>
            <w:r>
              <w:t>Temperatures</w:t>
            </w:r>
          </w:p>
          <w:p w14:paraId="19E2A9B8" w14:textId="77777777" w:rsidR="00BC3E3E" w:rsidRDefault="00BC3E3E" w:rsidP="00BC3E3E">
            <w:pPr>
              <w:pStyle w:val="ListParagraph"/>
              <w:numPr>
                <w:ilvl w:val="0"/>
                <w:numId w:val="1"/>
              </w:numPr>
            </w:pPr>
            <w:r>
              <w:t>Wind speeds</w:t>
            </w:r>
          </w:p>
          <w:p w14:paraId="2766B062" w14:textId="68FC658F" w:rsidR="00BC3E3E" w:rsidRDefault="00421177" w:rsidP="00BC3E3E">
            <w:pPr>
              <w:pStyle w:val="ListParagraph"/>
              <w:numPr>
                <w:ilvl w:val="0"/>
                <w:numId w:val="1"/>
              </w:numPr>
            </w:pPr>
            <w:r>
              <w:t>Weather warnings</w:t>
            </w:r>
          </w:p>
          <w:p w14:paraId="5D594FD4" w14:textId="06F73B01" w:rsidR="00AB3C7A" w:rsidRPr="00AB3C7A" w:rsidRDefault="00AB3C7A" w:rsidP="00BC3E3E">
            <w:r>
              <w:rPr>
                <w:b/>
              </w:rPr>
              <w:t xml:space="preserve">Give prep </w:t>
            </w:r>
            <w:r>
              <w:t>(5 mins)</w:t>
            </w:r>
          </w:p>
        </w:tc>
        <w:tc>
          <w:tcPr>
            <w:tcW w:w="1926" w:type="dxa"/>
          </w:tcPr>
          <w:p w14:paraId="46586FD3" w14:textId="3AE907CF" w:rsidR="00F36A14" w:rsidRDefault="003B141C" w:rsidP="00F36A14">
            <w:r>
              <w:t>Summary questions</w:t>
            </w:r>
          </w:p>
        </w:tc>
      </w:tr>
      <w:tr w:rsidR="00F36A14" w14:paraId="3BF11649" w14:textId="77777777" w:rsidTr="00BC3E3E">
        <w:tc>
          <w:tcPr>
            <w:tcW w:w="3052" w:type="dxa"/>
          </w:tcPr>
          <w:p w14:paraId="6D05F516" w14:textId="77777777" w:rsidR="00F36A14" w:rsidRDefault="00F36A14" w:rsidP="00F36A14">
            <w:r>
              <w:t>3. Impacts and responses</w:t>
            </w:r>
          </w:p>
        </w:tc>
        <w:tc>
          <w:tcPr>
            <w:tcW w:w="3050" w:type="dxa"/>
          </w:tcPr>
          <w:p w14:paraId="18983DFD" w14:textId="77777777" w:rsidR="00F36A14" w:rsidRDefault="00F36A14" w:rsidP="00F36A14">
            <w:r>
              <w:t>To be able to describe the positive and negative impacts of the weather</w:t>
            </w:r>
          </w:p>
          <w:p w14:paraId="238EC317" w14:textId="77777777" w:rsidR="00F36A14" w:rsidRDefault="00F36A14" w:rsidP="00F36A14">
            <w:r>
              <w:t>To be able to describe and evaluate the response to the weather</w:t>
            </w:r>
          </w:p>
        </w:tc>
        <w:tc>
          <w:tcPr>
            <w:tcW w:w="1831" w:type="dxa"/>
          </w:tcPr>
          <w:p w14:paraId="16015276" w14:textId="271FFA8C" w:rsidR="00F36A14" w:rsidRDefault="003B141C" w:rsidP="00F36A14">
            <w:r>
              <w:t xml:space="preserve">PPT </w:t>
            </w:r>
            <w:r w:rsidR="00B03900">
              <w:t>2</w:t>
            </w:r>
            <w:r>
              <w:t xml:space="preserve"> Impacts and Responses</w:t>
            </w:r>
          </w:p>
          <w:p w14:paraId="69DAD441" w14:textId="77777777" w:rsidR="00515686" w:rsidRDefault="00515686" w:rsidP="00F36A14"/>
          <w:p w14:paraId="2009A0E1" w14:textId="77777777" w:rsidR="00515686" w:rsidRDefault="00515686" w:rsidP="00F36A14">
            <w:r>
              <w:t>YouTube clip:</w:t>
            </w:r>
          </w:p>
          <w:p w14:paraId="338FCFEF" w14:textId="159EE186" w:rsidR="00515686" w:rsidRPr="00515686" w:rsidRDefault="00AD67FC" w:rsidP="00515686">
            <w:hyperlink r:id="rId9" w:history="1">
              <w:r w:rsidR="00515686" w:rsidRPr="00ED446E">
                <w:rPr>
                  <w:rStyle w:val="Hyperlink"/>
                </w:rPr>
                <w:t xml:space="preserve">https://www.youtube.com/ </w:t>
              </w:r>
              <w:proofErr w:type="spellStart"/>
              <w:r w:rsidR="00515686" w:rsidRPr="00ED446E">
                <w:rPr>
                  <w:rStyle w:val="Hyperlink"/>
                </w:rPr>
                <w:t>watch?v</w:t>
              </w:r>
              <w:proofErr w:type="spellEnd"/>
              <w:r w:rsidR="00515686" w:rsidRPr="00ED446E">
                <w:rPr>
                  <w:rStyle w:val="Hyperlink"/>
                </w:rPr>
                <w:t>=</w:t>
              </w:r>
              <w:proofErr w:type="spellStart"/>
            </w:hyperlink>
            <w:hyperlink r:id="rId10" w:history="1">
              <w:r w:rsidR="00515686" w:rsidRPr="00515686">
                <w:rPr>
                  <w:rStyle w:val="Hyperlink"/>
                </w:rPr>
                <w:t>nIKLdDWFKnA</w:t>
              </w:r>
              <w:proofErr w:type="spellEnd"/>
            </w:hyperlink>
            <w:r w:rsidR="00515686" w:rsidRPr="00515686">
              <w:t xml:space="preserve"> </w:t>
            </w:r>
          </w:p>
          <w:p w14:paraId="7B27C2F0" w14:textId="77777777" w:rsidR="00515686" w:rsidRDefault="00515686" w:rsidP="00F36A14"/>
          <w:p w14:paraId="7150835C" w14:textId="77777777" w:rsidR="00515686" w:rsidRDefault="00515686" w:rsidP="00F36A14">
            <w:r>
              <w:t>Card sort cards</w:t>
            </w:r>
          </w:p>
          <w:p w14:paraId="129E1792" w14:textId="77777777" w:rsidR="002B0F37" w:rsidRDefault="002B0F37" w:rsidP="00F36A14"/>
          <w:p w14:paraId="36DF1B54" w14:textId="24A0E0F9" w:rsidR="002B0F37" w:rsidRDefault="002B0F37" w:rsidP="00F36A14">
            <w:r>
              <w:t xml:space="preserve">Canada comparison website: </w:t>
            </w:r>
            <w:hyperlink r:id="rId11" w:history="1">
              <w:r w:rsidRPr="00084FF1">
                <w:rPr>
                  <w:rStyle w:val="Hyperlink"/>
                </w:rPr>
                <w:t>https://www.canadianaffair.com/</w:t>
              </w:r>
            </w:hyperlink>
            <w:r>
              <w:t xml:space="preserve"> </w:t>
            </w:r>
            <w:r w:rsidRPr="002B0F37">
              <w:t>blog/</w:t>
            </w:r>
            <w:proofErr w:type="spellStart"/>
            <w:r w:rsidRPr="002B0F37">
              <w:t>snowmageddon</w:t>
            </w:r>
            <w:proofErr w:type="spellEnd"/>
            <w:r w:rsidRPr="002B0F37">
              <w:t>-brits-cope-snow-vs-</w:t>
            </w:r>
            <w:proofErr w:type="spellStart"/>
            <w:r w:rsidRPr="002B0F37">
              <w:t>canadians</w:t>
            </w:r>
            <w:proofErr w:type="spellEnd"/>
            <w:r w:rsidRPr="002B0F37">
              <w:t>/</w:t>
            </w:r>
          </w:p>
        </w:tc>
        <w:tc>
          <w:tcPr>
            <w:tcW w:w="5529" w:type="dxa"/>
          </w:tcPr>
          <w:p w14:paraId="0E9806D5" w14:textId="547A5646" w:rsidR="009A437C" w:rsidRDefault="009A437C" w:rsidP="00F36A14">
            <w:r>
              <w:rPr>
                <w:b/>
              </w:rPr>
              <w:t>Starter</w:t>
            </w:r>
            <w:r>
              <w:t xml:space="preserve">: Show video clip of news </w:t>
            </w:r>
            <w:r w:rsidR="008B0489">
              <w:t>– write down impacts (20</w:t>
            </w:r>
            <w:r>
              <w:t xml:space="preserve"> mins)</w:t>
            </w:r>
          </w:p>
          <w:p w14:paraId="1BBB2B75" w14:textId="767EE29F" w:rsidR="009A437C" w:rsidRPr="009A437C" w:rsidRDefault="009A437C" w:rsidP="00F36A14">
            <w:pPr>
              <w:rPr>
                <w:b/>
              </w:rPr>
            </w:pPr>
            <w:r>
              <w:rPr>
                <w:b/>
              </w:rPr>
              <w:t>Main activity:</w:t>
            </w:r>
          </w:p>
          <w:p w14:paraId="059110BE" w14:textId="16720AE1" w:rsidR="00F36A14" w:rsidRDefault="00F36A14" w:rsidP="00F36A14">
            <w:r>
              <w:t>Card sort</w:t>
            </w:r>
            <w:r w:rsidR="00515686">
              <w:t xml:space="preserve"> – facts</w:t>
            </w:r>
            <w:r w:rsidR="00A641ED">
              <w:t>, impacts and response (15</w:t>
            </w:r>
            <w:r w:rsidR="009A437C">
              <w:t xml:space="preserve"> mins)</w:t>
            </w:r>
          </w:p>
          <w:p w14:paraId="6AD2F7BE" w14:textId="77777777" w:rsidR="009A437C" w:rsidRDefault="009A437C" w:rsidP="00F36A14">
            <w:r>
              <w:t>Impacts – positives/negatives</w:t>
            </w:r>
          </w:p>
          <w:p w14:paraId="3CFABBEC" w14:textId="5822A3CA" w:rsidR="009A437C" w:rsidRDefault="009A437C" w:rsidP="00F36A14">
            <w:r>
              <w:t xml:space="preserve">Questions </w:t>
            </w:r>
            <w:r w:rsidR="00EB7DB1">
              <w:t>on impacts on slides</w:t>
            </w:r>
            <w:r>
              <w:t xml:space="preserve"> (10 mins)</w:t>
            </w:r>
          </w:p>
          <w:p w14:paraId="66994525" w14:textId="215E1652" w:rsidR="009A437C" w:rsidRDefault="009A437C" w:rsidP="00F36A14">
            <w:r>
              <w:t xml:space="preserve">Evaluate response – group discussion – what could be done better next time </w:t>
            </w:r>
            <w:r w:rsidR="00651D1E">
              <w:t>(5</w:t>
            </w:r>
            <w:r>
              <w:t xml:space="preserve"> mins)</w:t>
            </w:r>
          </w:p>
          <w:p w14:paraId="2828346B" w14:textId="11681AA5" w:rsidR="009A437C" w:rsidRPr="009A437C" w:rsidRDefault="009A437C" w:rsidP="00F36A14">
            <w:r>
              <w:rPr>
                <w:b/>
              </w:rPr>
              <w:t>Plenary</w:t>
            </w:r>
            <w:r>
              <w:t>: Comparison to another country e.g. Canada</w:t>
            </w:r>
            <w:r w:rsidR="00651D1E">
              <w:t xml:space="preserve"> (5 mins)</w:t>
            </w:r>
            <w:r w:rsidR="002B0F37">
              <w:t xml:space="preserve"> – show clips/images on website</w:t>
            </w:r>
          </w:p>
        </w:tc>
        <w:tc>
          <w:tcPr>
            <w:tcW w:w="1926" w:type="dxa"/>
          </w:tcPr>
          <w:p w14:paraId="296FAA9D" w14:textId="68B77662" w:rsidR="00F36A14" w:rsidRDefault="00CA01D4" w:rsidP="00F36A14">
            <w:r>
              <w:t>NA</w:t>
            </w:r>
          </w:p>
        </w:tc>
      </w:tr>
    </w:tbl>
    <w:p w14:paraId="2AF0D2C6" w14:textId="77777777" w:rsidR="00FD3B34" w:rsidRPr="00F36A14" w:rsidRDefault="00F36A14">
      <w:pPr>
        <w:rPr>
          <w:b/>
          <w:sz w:val="24"/>
        </w:rPr>
      </w:pPr>
      <w:r>
        <w:rPr>
          <w:b/>
          <w:sz w:val="24"/>
        </w:rPr>
        <w:t>S2 Mini Topic – Beast from the East</w:t>
      </w:r>
    </w:p>
    <w:sectPr w:rsidR="00FD3B34" w:rsidRPr="00F36A14" w:rsidSect="00F36A1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1CFEF0" w14:textId="77777777" w:rsidR="00AD67FC" w:rsidRDefault="00AD67FC" w:rsidP="001772A3">
      <w:pPr>
        <w:spacing w:after="0" w:line="240" w:lineRule="auto"/>
      </w:pPr>
      <w:r>
        <w:separator/>
      </w:r>
    </w:p>
  </w:endnote>
  <w:endnote w:type="continuationSeparator" w:id="0">
    <w:p w14:paraId="672181CE" w14:textId="77777777" w:rsidR="00AD67FC" w:rsidRDefault="00AD67FC" w:rsidP="001772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4025D" w14:textId="77777777" w:rsidR="001772A3" w:rsidRDefault="001772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99271" w14:textId="77777777" w:rsidR="001772A3" w:rsidRDefault="001772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8B073" w14:textId="77777777" w:rsidR="001772A3" w:rsidRDefault="001772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D67B6" w14:textId="77777777" w:rsidR="00AD67FC" w:rsidRDefault="00AD67FC" w:rsidP="001772A3">
      <w:pPr>
        <w:spacing w:after="0" w:line="240" w:lineRule="auto"/>
      </w:pPr>
      <w:r>
        <w:separator/>
      </w:r>
    </w:p>
  </w:footnote>
  <w:footnote w:type="continuationSeparator" w:id="0">
    <w:p w14:paraId="57AE54BF" w14:textId="77777777" w:rsidR="00AD67FC" w:rsidRDefault="00AD67FC" w:rsidP="001772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897B0" w14:textId="77777777" w:rsidR="001772A3" w:rsidRDefault="001772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88DC8" w14:textId="77777777" w:rsidR="001772A3" w:rsidRDefault="001772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9E530" w14:textId="77777777" w:rsidR="001772A3" w:rsidRDefault="001772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A4390A"/>
    <w:multiLevelType w:val="hybridMultilevel"/>
    <w:tmpl w:val="963856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cwBRKWpubGlko6SsGpxcWZ+XkgBYa1ACgXlwEsAAAA"/>
  </w:docVars>
  <w:rsids>
    <w:rsidRoot w:val="00F36A14"/>
    <w:rsid w:val="001772A3"/>
    <w:rsid w:val="001B3A1E"/>
    <w:rsid w:val="00224307"/>
    <w:rsid w:val="002B0F37"/>
    <w:rsid w:val="003B141C"/>
    <w:rsid w:val="003D02C5"/>
    <w:rsid w:val="003F762D"/>
    <w:rsid w:val="00421177"/>
    <w:rsid w:val="004B660C"/>
    <w:rsid w:val="00515686"/>
    <w:rsid w:val="00530BEF"/>
    <w:rsid w:val="00606794"/>
    <w:rsid w:val="00642A65"/>
    <w:rsid w:val="00651D1E"/>
    <w:rsid w:val="00682CBD"/>
    <w:rsid w:val="007C6BD9"/>
    <w:rsid w:val="008B0489"/>
    <w:rsid w:val="009A437C"/>
    <w:rsid w:val="00A641ED"/>
    <w:rsid w:val="00AB3C7A"/>
    <w:rsid w:val="00AD67FC"/>
    <w:rsid w:val="00AF2183"/>
    <w:rsid w:val="00B03900"/>
    <w:rsid w:val="00BC3E3E"/>
    <w:rsid w:val="00CA01D4"/>
    <w:rsid w:val="00CF08C6"/>
    <w:rsid w:val="00DF296F"/>
    <w:rsid w:val="00DF6A3D"/>
    <w:rsid w:val="00EB7DB1"/>
    <w:rsid w:val="00F36A14"/>
    <w:rsid w:val="00FD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EA43C"/>
  <w15:docId w15:val="{24E003C2-0B27-4F87-AB85-E4D97004E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6A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3E3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66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4B66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660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B660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72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2A3"/>
  </w:style>
  <w:style w:type="paragraph" w:styleId="Footer">
    <w:name w:val="footer"/>
    <w:basedOn w:val="Normal"/>
    <w:link w:val="FooterChar"/>
    <w:uiPriority w:val="99"/>
    <w:unhideWhenUsed/>
    <w:rsid w:val="001772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2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2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jj6-ZUoEgNo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jj6-ZUoEgNo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anadianaffair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youtube.com/watch?v=nIKLdDWFKnA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%20watch?v=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 Council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len Thompson</dc:creator>
  <cp:lastModifiedBy>Ellen Thompson</cp:lastModifiedBy>
  <cp:revision>3</cp:revision>
  <dcterms:created xsi:type="dcterms:W3CDTF">2020-12-07T20:37:00Z</dcterms:created>
  <dcterms:modified xsi:type="dcterms:W3CDTF">2020-12-07T20:38:00Z</dcterms:modified>
</cp:coreProperties>
</file>